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49F0ADB5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help</w:t>
      </w:r>
      <w:r w:rsidR="0059342B">
        <w:rPr>
          <w:sz w:val="23"/>
          <w:szCs w:val="23"/>
        </w:rPr>
        <w:t xml:space="preserve"> </w:t>
      </w:r>
      <w:r w:rsidR="002E04B3">
        <w:rPr>
          <w:sz w:val="23"/>
          <w:szCs w:val="23"/>
        </w:rPr>
        <w:t>users</w:t>
      </w:r>
      <w:r w:rsidR="0059342B">
        <w:rPr>
          <w:sz w:val="23"/>
          <w:szCs w:val="23"/>
        </w:rPr>
        <w:t xml:space="preserve"> </w:t>
      </w:r>
      <w:r w:rsidR="009B6071">
        <w:rPr>
          <w:sz w:val="23"/>
          <w:szCs w:val="23"/>
        </w:rPr>
        <w:t xml:space="preserve">keep </w:t>
      </w:r>
      <w:r w:rsidR="0059342B">
        <w:rPr>
          <w:sz w:val="23"/>
          <w:szCs w:val="23"/>
        </w:rPr>
        <w:t xml:space="preserve">track </w:t>
      </w:r>
      <w:r w:rsidR="009B6071">
        <w:rPr>
          <w:sz w:val="23"/>
          <w:szCs w:val="23"/>
        </w:rPr>
        <w:t xml:space="preserve">of </w:t>
      </w:r>
      <w:r w:rsidR="00FA5DF9">
        <w:rPr>
          <w:sz w:val="23"/>
          <w:szCs w:val="23"/>
        </w:rPr>
        <w:t xml:space="preserve">their </w:t>
      </w:r>
      <w:r w:rsidR="0059342B">
        <w:rPr>
          <w:sz w:val="23"/>
          <w:szCs w:val="23"/>
        </w:rPr>
        <w:t>clinical data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1455568D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2D33F1">
        <w:rPr>
          <w:sz w:val="23"/>
          <w:szCs w:val="23"/>
        </w:rPr>
        <w:t xml:space="preserve">analyzing </w:t>
      </w:r>
      <w:r w:rsidR="001312C9">
        <w:rPr>
          <w:sz w:val="23"/>
          <w:szCs w:val="23"/>
        </w:rPr>
        <w:t>associations</w:t>
      </w:r>
      <w:r w:rsidR="000D3814" w:rsidRPr="00DE17E2">
        <w:rPr>
          <w:sz w:val="23"/>
          <w:szCs w:val="23"/>
        </w:rPr>
        <w:t xml:space="preserve"> between body mass index (BMI)</w:t>
      </w:r>
      <w:r w:rsidR="002D33F1">
        <w:rPr>
          <w:sz w:val="23"/>
          <w:szCs w:val="23"/>
        </w:rPr>
        <w:t xml:space="preserve"> and physical activity data from wearables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6A1A366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>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1EC96901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1E63EC">
        <w:rPr>
          <w:sz w:val="23"/>
          <w:szCs w:val="23"/>
        </w:rPr>
        <w:t xml:space="preserve">Flask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7C211" w14:textId="77777777" w:rsidR="006D0D46" w:rsidRDefault="006D0D46">
      <w:r>
        <w:separator/>
      </w:r>
    </w:p>
  </w:endnote>
  <w:endnote w:type="continuationSeparator" w:id="0">
    <w:p w14:paraId="30E5DA88" w14:textId="77777777" w:rsidR="006D0D46" w:rsidRDefault="006D0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A09CD" w14:textId="77777777" w:rsidR="006D0D46" w:rsidRDefault="006D0D46">
      <w:r>
        <w:separator/>
      </w:r>
    </w:p>
  </w:footnote>
  <w:footnote w:type="continuationSeparator" w:id="0">
    <w:p w14:paraId="24051FB5" w14:textId="77777777" w:rsidR="006D0D46" w:rsidRDefault="006D0D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akFABmywZo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3EC"/>
    <w:rsid w:val="001E6C56"/>
    <w:rsid w:val="00201675"/>
    <w:rsid w:val="002024A6"/>
    <w:rsid w:val="0021575F"/>
    <w:rsid w:val="00233BB2"/>
    <w:rsid w:val="00235BF4"/>
    <w:rsid w:val="00242628"/>
    <w:rsid w:val="00247DDC"/>
    <w:rsid w:val="00255F29"/>
    <w:rsid w:val="0026504E"/>
    <w:rsid w:val="00271FFA"/>
    <w:rsid w:val="00283458"/>
    <w:rsid w:val="002A479D"/>
    <w:rsid w:val="002A4B18"/>
    <w:rsid w:val="002B4695"/>
    <w:rsid w:val="002C038C"/>
    <w:rsid w:val="002C781E"/>
    <w:rsid w:val="002D1D5B"/>
    <w:rsid w:val="002D33F1"/>
    <w:rsid w:val="002E04B3"/>
    <w:rsid w:val="002F0CC9"/>
    <w:rsid w:val="00307C47"/>
    <w:rsid w:val="00324B2A"/>
    <w:rsid w:val="00337C6C"/>
    <w:rsid w:val="003443C3"/>
    <w:rsid w:val="00345C9C"/>
    <w:rsid w:val="0035132A"/>
    <w:rsid w:val="00356A38"/>
    <w:rsid w:val="00357334"/>
    <w:rsid w:val="0039183A"/>
    <w:rsid w:val="003C3988"/>
    <w:rsid w:val="003D43E8"/>
    <w:rsid w:val="00407281"/>
    <w:rsid w:val="00430D37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137F0"/>
    <w:rsid w:val="00613F70"/>
    <w:rsid w:val="00630174"/>
    <w:rsid w:val="00635A19"/>
    <w:rsid w:val="00642249"/>
    <w:rsid w:val="00643585"/>
    <w:rsid w:val="00646B21"/>
    <w:rsid w:val="006636D1"/>
    <w:rsid w:val="006A6425"/>
    <w:rsid w:val="006B6A9A"/>
    <w:rsid w:val="006D0D46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2365"/>
    <w:rsid w:val="00AD3BBD"/>
    <w:rsid w:val="00AD7363"/>
    <w:rsid w:val="00AD7436"/>
    <w:rsid w:val="00AF0180"/>
    <w:rsid w:val="00AF70A5"/>
    <w:rsid w:val="00B13DA7"/>
    <w:rsid w:val="00B471D6"/>
    <w:rsid w:val="00B552BB"/>
    <w:rsid w:val="00B81479"/>
    <w:rsid w:val="00B8397D"/>
    <w:rsid w:val="00B94491"/>
    <w:rsid w:val="00BB055E"/>
    <w:rsid w:val="00BB3083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A5DF9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519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55</cp:revision>
  <cp:lastPrinted>2021-02-19T15:59:00Z</cp:lastPrinted>
  <dcterms:created xsi:type="dcterms:W3CDTF">2020-12-27T22:05:00Z</dcterms:created>
  <dcterms:modified xsi:type="dcterms:W3CDTF">2021-04-28T13:53:00Z</dcterms:modified>
</cp:coreProperties>
</file>